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77777777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375604EF" w14:textId="77777777" w:rsidR="006F7CF1" w:rsidRDefault="006F7CF1" w:rsidP="006F7CF1">
      <w:pPr>
        <w:pStyle w:val="Textbody"/>
        <w:rPr>
          <w:sz w:val="24"/>
        </w:rPr>
      </w:pPr>
    </w:p>
    <w:p w14:paraId="2287C8B6" w14:textId="77777777" w:rsidR="006F7CF1" w:rsidRDefault="006F7CF1" w:rsidP="006F7CF1">
      <w:pPr>
        <w:pStyle w:val="Textbody"/>
      </w:pPr>
      <w:r>
        <w:rPr>
          <w:iCs/>
          <w:sz w:val="24"/>
        </w:rPr>
        <w:t>sesja podstawowa – termin   15.06 – 05.07.2020</w:t>
      </w:r>
    </w:p>
    <w:p w14:paraId="4E2BAE2E" w14:textId="2038F962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1828D124" w14:textId="77777777" w:rsidR="00612BD6" w:rsidRDefault="00612BD6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59582F19" w14:textId="5D7B5575" w:rsidR="00C75A0A" w:rsidRPr="00741863" w:rsidRDefault="00361A2F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EUROPEISTYKA</w:t>
      </w:r>
      <w:r w:rsidR="00281DF8" w:rsidRPr="00741863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 xml:space="preserve"> II STOPIEŃ</w:t>
      </w:r>
    </w:p>
    <w:p w14:paraId="2713A508" w14:textId="77777777" w:rsidR="00C75A0A" w:rsidRPr="00733C53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2E0B33DC" w14:textId="77777777" w:rsidR="00361A2F" w:rsidRDefault="00361A2F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0B93095" w14:textId="4478CEAB" w:rsidR="00281DF8" w:rsidRPr="00453EE0" w:rsidRDefault="00361A2F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Europeistyka 1 rok II </w:t>
      </w:r>
      <w:r w:rsidR="00281DF8"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stopnia</w:t>
      </w:r>
    </w:p>
    <w:p w14:paraId="699D579A" w14:textId="77777777" w:rsidR="00FF2459" w:rsidRDefault="00FF2459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775EBD35" w14:textId="3C91E7DD" w:rsidR="00281DF8" w:rsidRPr="00FF2459" w:rsidRDefault="00FF2459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tbl>
      <w:tblPr>
        <w:tblStyle w:val="Tabela-Siatka"/>
        <w:tblW w:w="9587" w:type="dxa"/>
        <w:tblLook w:val="04A0" w:firstRow="1" w:lastRow="0" w:firstColumn="1" w:lastColumn="0" w:noHBand="0" w:noVBand="1"/>
      </w:tblPr>
      <w:tblGrid>
        <w:gridCol w:w="1570"/>
        <w:gridCol w:w="1497"/>
        <w:gridCol w:w="1337"/>
        <w:gridCol w:w="1923"/>
        <w:gridCol w:w="1337"/>
        <w:gridCol w:w="1923"/>
      </w:tblGrid>
      <w:tr w:rsidR="00D900DB" w14:paraId="32226E72" w14:textId="0552B8B1" w:rsidTr="00D900DB">
        <w:tc>
          <w:tcPr>
            <w:tcW w:w="1570" w:type="dxa"/>
          </w:tcPr>
          <w:p w14:paraId="0BF7248F" w14:textId="77777777" w:rsidR="00D900DB" w:rsidRPr="00A118C8" w:rsidRDefault="00D900DB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497" w:type="dxa"/>
          </w:tcPr>
          <w:p w14:paraId="2342386D" w14:textId="77777777" w:rsidR="00D900DB" w:rsidRPr="00A118C8" w:rsidRDefault="00D900DB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337" w:type="dxa"/>
          </w:tcPr>
          <w:p w14:paraId="3E7B6319" w14:textId="77777777" w:rsidR="00D900DB" w:rsidRPr="00A118C8" w:rsidRDefault="00D900DB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I termin </w:t>
            </w:r>
          </w:p>
        </w:tc>
        <w:tc>
          <w:tcPr>
            <w:tcW w:w="1923" w:type="dxa"/>
          </w:tcPr>
          <w:p w14:paraId="424DD183" w14:textId="3BAEF7C2" w:rsidR="00D900DB" w:rsidRPr="00A118C8" w:rsidRDefault="00D900DB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337" w:type="dxa"/>
          </w:tcPr>
          <w:p w14:paraId="1E958416" w14:textId="618A8D5E" w:rsidR="00D900DB" w:rsidRPr="00A118C8" w:rsidRDefault="00D900DB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923" w:type="dxa"/>
          </w:tcPr>
          <w:p w14:paraId="5183FF45" w14:textId="23983FAC" w:rsidR="00D900DB" w:rsidRPr="00A118C8" w:rsidRDefault="00D900DB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D900DB" w14:paraId="728BE3FD" w14:textId="4FE4D0E8" w:rsidTr="00D900DB">
        <w:tc>
          <w:tcPr>
            <w:tcW w:w="1570" w:type="dxa"/>
          </w:tcPr>
          <w:p w14:paraId="4738112A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odele kapitalizmu w Europie</w:t>
            </w:r>
          </w:p>
          <w:p w14:paraId="6DF3EB2C" w14:textId="1BE7ADDB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97" w:type="dxa"/>
          </w:tcPr>
          <w:p w14:paraId="4191D612" w14:textId="49584955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K.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Jasiecki</w:t>
            </w:r>
            <w:proofErr w:type="spellEnd"/>
          </w:p>
        </w:tc>
        <w:tc>
          <w:tcPr>
            <w:tcW w:w="1337" w:type="dxa"/>
          </w:tcPr>
          <w:p w14:paraId="12CE3759" w14:textId="1DA39BB8" w:rsidR="00D900DB" w:rsidRDefault="007870F6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5.06.2020 godz. 17:30</w:t>
            </w:r>
          </w:p>
        </w:tc>
        <w:tc>
          <w:tcPr>
            <w:tcW w:w="1923" w:type="dxa"/>
          </w:tcPr>
          <w:p w14:paraId="42638EF7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3AB74871" w14:textId="00707885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ularz Google</w:t>
            </w:r>
          </w:p>
        </w:tc>
        <w:tc>
          <w:tcPr>
            <w:tcW w:w="1337" w:type="dxa"/>
          </w:tcPr>
          <w:p w14:paraId="06A3D06A" w14:textId="09C6DC03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  <w:p w14:paraId="0C2E1DC3" w14:textId="3FC6176C" w:rsidR="00D900DB" w:rsidRDefault="007870F6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7:30</w:t>
            </w:r>
          </w:p>
        </w:tc>
        <w:tc>
          <w:tcPr>
            <w:tcW w:w="1923" w:type="dxa"/>
          </w:tcPr>
          <w:p w14:paraId="64B5664B" w14:textId="1B02C96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182F4221" w14:textId="068AEF16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ularz Google</w:t>
            </w:r>
          </w:p>
        </w:tc>
      </w:tr>
      <w:tr w:rsidR="00D900DB" w14:paraId="62C584DB" w14:textId="6808AA67" w:rsidTr="00D900DB">
        <w:tc>
          <w:tcPr>
            <w:tcW w:w="1570" w:type="dxa"/>
          </w:tcPr>
          <w:p w14:paraId="6F950473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lobalizacja i kryzys rozwoju w Europie</w:t>
            </w:r>
          </w:p>
          <w:p w14:paraId="12819E42" w14:textId="12B98999" w:rsidR="00D900DB" w:rsidRPr="00361A2F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97" w:type="dxa"/>
          </w:tcPr>
          <w:p w14:paraId="1E6DAAA6" w14:textId="7556404C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K.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Jasiecki</w:t>
            </w:r>
            <w:proofErr w:type="spellEnd"/>
          </w:p>
        </w:tc>
        <w:tc>
          <w:tcPr>
            <w:tcW w:w="1337" w:type="dxa"/>
          </w:tcPr>
          <w:p w14:paraId="7038546E" w14:textId="221DD755" w:rsidR="00D900DB" w:rsidRDefault="007870F6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5.06.2020 godz. 14:00</w:t>
            </w:r>
          </w:p>
        </w:tc>
        <w:tc>
          <w:tcPr>
            <w:tcW w:w="1923" w:type="dxa"/>
          </w:tcPr>
          <w:p w14:paraId="75CC312C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02EE2A6F" w14:textId="3587614B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ularz Google</w:t>
            </w:r>
          </w:p>
        </w:tc>
        <w:tc>
          <w:tcPr>
            <w:tcW w:w="1337" w:type="dxa"/>
          </w:tcPr>
          <w:p w14:paraId="200D3E11" w14:textId="04C88E98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  <w:p w14:paraId="3C0BEDA8" w14:textId="4035062B" w:rsidR="00D900DB" w:rsidRDefault="007870F6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4:00</w:t>
            </w:r>
          </w:p>
        </w:tc>
        <w:tc>
          <w:tcPr>
            <w:tcW w:w="1923" w:type="dxa"/>
          </w:tcPr>
          <w:p w14:paraId="7A773A35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2F7E1706" w14:textId="4B0107F4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ularz Google</w:t>
            </w:r>
          </w:p>
        </w:tc>
      </w:tr>
      <w:tr w:rsidR="00D900DB" w14:paraId="146F3ABD" w14:textId="13460059" w:rsidTr="00D900DB">
        <w:tc>
          <w:tcPr>
            <w:tcW w:w="1570" w:type="dxa"/>
          </w:tcPr>
          <w:p w14:paraId="20C39512" w14:textId="6FF7712A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ropeizacja-teoria i praktyka</w:t>
            </w:r>
          </w:p>
        </w:tc>
        <w:tc>
          <w:tcPr>
            <w:tcW w:w="1497" w:type="dxa"/>
          </w:tcPr>
          <w:p w14:paraId="0A3AA909" w14:textId="68FF502F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</w:t>
            </w: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T.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rosse</w:t>
            </w:r>
            <w:proofErr w:type="spellEnd"/>
          </w:p>
        </w:tc>
        <w:tc>
          <w:tcPr>
            <w:tcW w:w="1337" w:type="dxa"/>
          </w:tcPr>
          <w:p w14:paraId="07737B6A" w14:textId="69CB570B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6.06.2020 godz. 13:00</w:t>
            </w:r>
          </w:p>
        </w:tc>
        <w:tc>
          <w:tcPr>
            <w:tcW w:w="1923" w:type="dxa"/>
          </w:tcPr>
          <w:p w14:paraId="25AC4673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8FF134D" w14:textId="3E199909" w:rsidR="00D900DB" w:rsidRDefault="00290A06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  <w:tc>
          <w:tcPr>
            <w:tcW w:w="1337" w:type="dxa"/>
          </w:tcPr>
          <w:p w14:paraId="1486B4F3" w14:textId="7CD3AC98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9.09.2020</w:t>
            </w:r>
          </w:p>
          <w:p w14:paraId="74524D5F" w14:textId="56313E13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3:00</w:t>
            </w:r>
          </w:p>
        </w:tc>
        <w:tc>
          <w:tcPr>
            <w:tcW w:w="1923" w:type="dxa"/>
          </w:tcPr>
          <w:p w14:paraId="722CC95E" w14:textId="77777777" w:rsidR="00D900DB" w:rsidRDefault="00D900DB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7F880E86" w14:textId="36D15C66" w:rsidR="00D900DB" w:rsidRDefault="00290A06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</w:tr>
    </w:tbl>
    <w:p w14:paraId="331CFAA9" w14:textId="538A5933" w:rsidR="00D521FB" w:rsidRDefault="00D521FB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D8CE2F3" w14:textId="77777777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FBFA53" w14:textId="43A96EF7" w:rsidR="00453EE0" w:rsidRPr="00453EE0" w:rsidRDefault="00453EE0" w:rsidP="00453EE0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Europeistyka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– integracja europejska 2</w:t>
      </w:r>
      <w:r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II stopnia</w:t>
      </w:r>
    </w:p>
    <w:p w14:paraId="03CAF117" w14:textId="77777777" w:rsidR="00290A06" w:rsidRDefault="00290A06" w:rsidP="00453EE0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0037ACC1" w14:textId="77777777" w:rsidR="00453EE0" w:rsidRPr="00FF2459" w:rsidRDefault="00453EE0" w:rsidP="00453EE0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2043DB4B" w14:textId="77777777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W w:w="9351" w:type="dxa"/>
        <w:tblLayout w:type="fixed"/>
        <w:tblLook w:val="04A0" w:firstRow="1" w:lastRow="0" w:firstColumn="1" w:lastColumn="0" w:noHBand="0" w:noVBand="1"/>
      </w:tblPr>
      <w:tblGrid>
        <w:gridCol w:w="1583"/>
        <w:gridCol w:w="1669"/>
        <w:gridCol w:w="1421"/>
        <w:gridCol w:w="1701"/>
        <w:gridCol w:w="1418"/>
        <w:gridCol w:w="1559"/>
      </w:tblGrid>
      <w:tr w:rsidR="00453EE0" w14:paraId="24CA9071" w14:textId="77777777" w:rsidTr="00453EE0">
        <w:tc>
          <w:tcPr>
            <w:tcW w:w="1583" w:type="dxa"/>
          </w:tcPr>
          <w:p w14:paraId="4B893517" w14:textId="53EA2708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669" w:type="dxa"/>
          </w:tcPr>
          <w:p w14:paraId="69C69BBA" w14:textId="58E83A71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421" w:type="dxa"/>
          </w:tcPr>
          <w:p w14:paraId="03512FC0" w14:textId="6016E767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I termin </w:t>
            </w:r>
          </w:p>
        </w:tc>
        <w:tc>
          <w:tcPr>
            <w:tcW w:w="1701" w:type="dxa"/>
          </w:tcPr>
          <w:p w14:paraId="5CA191EB" w14:textId="69B838E6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418" w:type="dxa"/>
          </w:tcPr>
          <w:p w14:paraId="3D67D4EB" w14:textId="5B6BD1A1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559" w:type="dxa"/>
          </w:tcPr>
          <w:p w14:paraId="535FFF1B" w14:textId="5255F3EA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453EE0" w14:paraId="4616DD07" w14:textId="77777777" w:rsidTr="00453EE0">
        <w:tc>
          <w:tcPr>
            <w:tcW w:w="1583" w:type="dxa"/>
          </w:tcPr>
          <w:p w14:paraId="0A140C88" w14:textId="05651005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Koordynacja polityk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</w:t>
            </w:r>
            <w:proofErr w:type="spellEnd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669" w:type="dxa"/>
          </w:tcPr>
          <w:p w14:paraId="3E3169D7" w14:textId="11244E03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J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iecznkowska</w:t>
            </w:r>
            <w:proofErr w:type="spellEnd"/>
          </w:p>
        </w:tc>
        <w:tc>
          <w:tcPr>
            <w:tcW w:w="1421" w:type="dxa"/>
          </w:tcPr>
          <w:p w14:paraId="45EA0086" w14:textId="77777777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5.06.2020</w:t>
            </w:r>
          </w:p>
          <w:p w14:paraId="08B62BEF" w14:textId="5E3E2294" w:rsidR="00453EE0" w:rsidRDefault="00D66747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</w:t>
            </w:r>
            <w:r w:rsidR="00453EE0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dz. 9:00-12:00 oraz 13:00-16:00</w:t>
            </w:r>
          </w:p>
        </w:tc>
        <w:tc>
          <w:tcPr>
            <w:tcW w:w="1701" w:type="dxa"/>
          </w:tcPr>
          <w:p w14:paraId="0DE92CB9" w14:textId="77777777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ustny;</w:t>
            </w:r>
          </w:p>
          <w:p w14:paraId="4FC02699" w14:textId="29E3214E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ogle Meet</w:t>
            </w:r>
          </w:p>
        </w:tc>
        <w:tc>
          <w:tcPr>
            <w:tcW w:w="1418" w:type="dxa"/>
          </w:tcPr>
          <w:p w14:paraId="19958CF5" w14:textId="7F4FBA09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7.09.2020</w:t>
            </w:r>
          </w:p>
        </w:tc>
        <w:tc>
          <w:tcPr>
            <w:tcW w:w="1559" w:type="dxa"/>
          </w:tcPr>
          <w:p w14:paraId="15FEDBAD" w14:textId="77777777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ustny;</w:t>
            </w:r>
          </w:p>
          <w:p w14:paraId="194D5086" w14:textId="6D3E4BA5" w:rsidR="00453EE0" w:rsidRDefault="00453EE0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ogle Meet</w:t>
            </w:r>
          </w:p>
        </w:tc>
      </w:tr>
    </w:tbl>
    <w:p w14:paraId="7D6247FC" w14:textId="66408BEF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54538CC" w14:textId="5BA0D64E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44A5344" w14:textId="726924E0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7D56B6" w14:textId="4F17837A" w:rsidR="00453EE0" w:rsidRPr="00FC095D" w:rsidRDefault="00453EE0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453EE0" w:rsidRPr="00FC09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281DF8"/>
    <w:rsid w:val="00290A06"/>
    <w:rsid w:val="00361A2F"/>
    <w:rsid w:val="0042573C"/>
    <w:rsid w:val="00453EE0"/>
    <w:rsid w:val="004B71EB"/>
    <w:rsid w:val="00612BD6"/>
    <w:rsid w:val="00697BDB"/>
    <w:rsid w:val="006F7CF1"/>
    <w:rsid w:val="00741863"/>
    <w:rsid w:val="0076355F"/>
    <w:rsid w:val="00777957"/>
    <w:rsid w:val="007870F6"/>
    <w:rsid w:val="00A118C8"/>
    <w:rsid w:val="00A869D7"/>
    <w:rsid w:val="00B0470A"/>
    <w:rsid w:val="00BF0FFF"/>
    <w:rsid w:val="00C75A0A"/>
    <w:rsid w:val="00C950FC"/>
    <w:rsid w:val="00D521FB"/>
    <w:rsid w:val="00D66747"/>
    <w:rsid w:val="00D900DB"/>
    <w:rsid w:val="00DD6F27"/>
    <w:rsid w:val="00E667D2"/>
    <w:rsid w:val="00F0696B"/>
    <w:rsid w:val="00F96AD5"/>
    <w:rsid w:val="00FC095D"/>
    <w:rsid w:val="00FD219F"/>
    <w:rsid w:val="00FF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dcterms:created xsi:type="dcterms:W3CDTF">2020-06-05T11:16:00Z</dcterms:created>
  <dcterms:modified xsi:type="dcterms:W3CDTF">2020-06-05T11:16:00Z</dcterms:modified>
</cp:coreProperties>
</file>